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กต่ำ น้ำท่วม ภัยแล้ง ต้องไปลงทะเบียน เอาชื่อพี่สมพรไปลงทะเบียนเพื่อไปรับเงินตรงนั้นแต่พอมาโครงการปีนี้โควิดเกิดขึ้น ชื่อไปทับซ้อนกันข้อมูลเลยขึ้มาแบบนี้ ทบทวนสิทธิครับ ทบทวนสิทธิเพื่อยืนยันหรือเหรือเปล่าด้วยนะคะ ก็ดี ข้าราชการบำนาญหรือเปล่า หรือว่าเป็น</w:t>
      </w:r>
    </w:p>
    <w:p>
      <w:pPr>
        <w:pStyle w:val="BodyText"/>
      </w:pPr>
      <w:r>
        <w:t xml:space="preserve">(คุณสุภนันท์)สวัสดีครับ ต้อนรับคุณผู้ชมทุกท่านเข้าสู่การแถลงข่าวจากศูนย์บริหารสถานการณ์ COVID-19 หรือ ศบค. ประจำวันอาทิตย์ที่ 17 พฤษภาคม 2563 นะครับ วันนี้วันแรกของการเริ่มมาตรการผ่อนคลายในระยะที่ 2 นะครับ แล้วก็เป็นวันแรที่หลากหลายกิจการกิจกรมได้กลับมาเปิดให้บริการ เกิดการหมุนเวียนทางเศรษฐกิจอีกครั้ง โดยมีมาตรการเข้ามาช่วยอำนวยความสะดวกอย่าง แพลตฟอร์ม ไทยชนะ นะครับ ซึ่งวันนี้จะมีท่านผู้แทนแก้ไขปัญหาผู้ติดเชื้อ COVID-19 ท่านผู้ตรวจราชการกระทรวงดิจิทัลเพื่อเศรษฐกิจและสังคมมาให้ในรายละด้วยนะครับ แต่ว่าก่อนอื่นครับ สำหรับการแถลงข่าววันนี้ขออนุญาตเริ่มต้นด้วยประเด็นจาก ศบค. โดยโฆษกประจำท่านนายแพทย์ ทวีศิลป์ วิษณุโยธิน โฆษก ศบค. ครับ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 ผมนายแพทย์ ทวีศิลป์ วิษณุโยธิน นะครับ มารายตัวในวันหยุดวันอาทิตย์นี้ 17 พฤษภาคม 2563 นะครับ เป็นวันแรกที่แอปของไทยชนะ.com ไม่เรียกว่าแอป เรียกเป็น platform ของไทยชนะได้เริ่มทำงานนะครับ เดี๋ยวจะให้เห็นภาพของหน้าจอโทรศัพท์มือถือนะครับ ผมก็ไปเอาเข้ามาอยู่ในมือถือแล้ว แล้วได้เห็นว่าเป็นวันแรกก็ได้มีการใช้กันจำนวนมากทีเดียว ก็มีภาพนี้เกิดขึ้น ขอให้ทุกท่านได้คุ้นเคยกับภาพนี้ในการที่เราจะไปในทุก ๆ แล้วก็ใช้ platform นี้ ซึ่งมีทั้ง website มีทั้ง application มีทั้งอะไรต่าง ๆ เหล่านี้ตามมา เราเลยเรียกว่าแพลตฟอร์ม ไทยชนะ นะครับ ร้านค้า มีลงทะเบียนร้านค้าใหม่ มีการจัดการข้อมูลร้านค้า จิ้มเข้าไปวันนี้OSผมอยากจะไป จะปรากฏขึ้นมาอยู่ในโทรศัพท์มือถือเราเลยนะครับ จะเห็นทุกประเภททุก ๆ จังหวัด ผมจะบอกสถิติในตอนปลายนะครับว่าตอนนี้มีกี่ร้าน กี่กิจกรรมที่เข้าร่วมกันด้วยแล้ว มาโดยเร็วในการรายงานสถานการณ์วันนี้นะครับ วันนี้พบเพิ่มใหม่ 3 รายครับ แล้วก็ทำให้จำนวนยืนยันสะสมอยู่ที่ 3,028 รายนะครับ แล้วก็เพิ่มขึ้นในกลุ่มที่หายแล้ว 1 ราย เป็น 2,856 ราย และเสียชีวิตไป 56 ราย ที่ไม่มีการเสียชีวิตเพิ่ม แต่ยังคงรักษาตัวอยู่ในโรงพยาบาล 116 ราย ส่วนใหญ่ก็ยังอยู่ที่กรุงเทพมหานครและภาคใต้นะครับ ครับแล้วก็ไปดูนะครับในกรณีของรายใหม่นี้เป็นอย่างไรบ้าง ทั้งหมดนี้ อยู่ในสถานที่กักกันที่รัฐจัดให้ คือ Sate Quarantine ทั้ง 3 คน เป็นผู้ชายทั้งหมดนะครับ เป็นนักศึกษาที่กลับมาจาก… 1 รายนี่กลับมาจากปากีสถาน อายุ 23 ปี กลับมาเมื่อวันที่ 7 พฤษภาคม อีก 2 ราย อายุ 21 ปี และ 23 ปี กลับมาจากประเทศอียิปต์ วันที่ 8 พฤษภาคม เมื่อเช้าก็คุยกันในที่ประชุมของคณะกรรมการประสานงานกลางของ ศบค. นะครับ ก็พบว่าเป็นความสำคัญที่มีการตรวจออกไปแล้ว หมายถึงการสุ่มตรวจด้วยตรวจสารคัดหลั่งในโพรงจมูกนี่นะครับ ขณะที่ผ่านการตรวจขึ้นเครื่องมาแแล้วโดยกระทรวงการต่างประเทศ ประเทศนี้นะครับ นี่ก็แสดงถึงว่าก็ยังมีให้ได้เห็นว่าก็มาติดเชื้อ ณ ตอนนั้นไม่เจอ แต่มาเข้ามาที่นี่ ก็มาเจอที่นี่นะครับ แสดงว่าของการฟักตัว ฟักเชื้อของเชื้อโรคนี้ใช้เวลาอยู่พอสมควรนะครับ นี่กลับมาวันที่ 7 พฤษภาคม วันนี้วันที่ 17 คือ 10 แต่ก็ยังอยู่ใน 14 วันที่ว่า และอีกคนหนึ่ง อีก 2 คน กลับมาวันที่ 8 พฤษภาคม วันนี้วันที่ 17 ถึงได้ปรากฏเชื้อตรงนี้นะครับ แต่ก็อย่างไรก็ตามแต่ก็ได้รับการดูแลอย่างดี พี่น้องคนไทยกลับมา ไปดูสถานการณ์นะครับเรื่องของปัจจัยเสี่ยงทั้งหมด ตั้งแต่ที่เราได้ดูแลกันมานะครับ 3,028 เคสนี้ ซ้ายมือสีเขียวนี้ ปัจจัยเสี่ยง 5 อันดับแรกมาจากอะไรบ้างครับ ก็คือสัมผัสใกล้ชิดกับผู้ป่วยยืนยันรายก่อนหน้า เป็นลำดับที่ 1 1,183 รองลงมาก็เป็นอาชีพเสี่ยง ทำงานในสถานที่แออัด 284 สนามมวย 276 อันนี้ปิดเคสไปแล้ว สนามมวยตอนนี้ก็ยังไม่ได้เปิด 276 คนนะครับ ต้องมีผลยืนยันออกมานะครับ แล้วก็คนไทยที่เดินทางกลับจากต่างประเทศ 270 นะครับ ซึ่งก็รวมน้อง 3 คนที่กลับมาด้วย สถานบันเทิงอีก 226 นะครับ มาในขวามือครับ เป็นตารางสีส้ม 2 สัปดาห์ที่ผ่านมาเราเอาใกล้ ๆ ช่วงเวลาที่เราประกาศการผ่อนคลาย ผมขออนุญาตใช้คำว่า มาตรการผ่อนคลายนะครับ ของทางด้านข้อมูลทางกฎหมายใช้คำว่า ผ่อนคลาย มาตรการผ่อนคลายใน 2 สัปดาห์ วันนี้เพิ่งเริ่มต้นใหม่ ย้อนหลังกลับไปกลุ่มไหนเป็นกลุ่มมากที่สุดครับ คือ กลุ่มที่ 1 คือศูนย์กักกันและผู้ต้องกัก 23 คน การค้นหาผู้ป่วยเชิงรุก ผู้ป่วยในชุมชนอันนี้ 18 คน แล้วก็อันที่ 3 คือสัมผัสกับผู้ใกล้ชิดกับผู้ติดเชื้อก่อนหน้า ผู้ที่เดินทางมาจากต่างประเทศนะครับ 10 คน ซึ่งก็รวมน้อง 3 คนที่เข้ามาอยู่ตรงนี้ด้วย แล้วก็ 5 คนที่ตลาดนัด แล้วก็สถานที่ท่องเที่ยวอันนี้อีก 3 คน เพราะฉะนั้นความเสี่ยงในระยะใกล้ ๆ กับความเสี่ยงที่ผ่านมาไกล ๆ ก็มีความเหมือนและแตกต่างกันดังตารางที่ปรากฏนี้ ไปสถานการณ์ของต่างประเทศครับ อันที่ 1 ยังคง เดี๋ยวก่อนไปภาพรวมก่อนนะครับ อันดับที่ 1 4,720,196 รายนะครับ อันนี้เพิ่มเติมขึ้นมาจากเมื่อวานนี้นิดหน่อยแล้วครับ ไม่นิดหน่อยแล้วครับเกือบแสน 91,840 เกือบ ๆ แสนเลยนะครับ ที่ป่วยเพิ่มขึ้นในต่อวันตอนนี้ หายแล้ว 1,800,000 โดยประมาณนะครับ หายเพิ่มวันเดียวก็ 53,000 เสียชีวิตวันนี้ก็6.6 เปอร์เซ็นต์นะครับ ก็คือประมาณ 300,000 ศพไปแล้ว ในเรื่องของ 10 อันดับแรก ตามตรงนี้ก่อนนะครับ สหรัฐอเมริกายังเป็นอันดับ 1 ที่เป็นผู้ป่วยสะสม1,500,000 และตามด้วยสเปน สหราชอาณาจักร บราซิล อิตาลี บราซิลกับอิตาลีนี่สลับตำแหน่งกันเมื่อวานนี้กับวันนี้ แล้วก็ฝรั่งเศส ตุรกี เยอรมนี อีหร่านนะครับ อันนี้คือตัวเลขที่เกิดขึ้นเป็นภาพรวม แล้วมาดูว่ารายใหม่ รายใหม่ก็ยังคงที่สหรัฐอเมริกา 23,000 บราซิล ไม่ค่อยเปลี่ยนแปลง มีอินเดียขึ้นมาเป็นอันดับ 4 สลับกับเปรูมาเป็นอันดับ 5 แล้วก็สหราชอาณาจักร ซาอุดิอารเบีย เมื่อวานนี้อันดับ 10 วันนี้พุ่งขึ้นมาเป็นอันดับที่ 7 นะครับ และสเปน เม็กซิโก นี่ก็เลื่อนลงไปจาก 8 มาเป็น 10 ครับ ในผู้ที่เสียชีวิตรายใหม่ สหรัฐอเมริกาก็ยังเป็นอันดับ 1 อยู่ เสียชีวิตไปเมื่อวานนี้ 1,106 รายนะครับ อันดับต่าง ๆ ยังคงเดิมเหมือนเดิมเลยนะครับอันนี้ โดยตั้งแต่ 1-9 นี่นะครับ ก็ยังคง 1-10 นี่นะครับก็สลับกันนิดหน่อย อาเซียนเป็นอย่างไรบ้าง อินเดียยังคงเป็นอันดับที่ 1 นะครับ ขึ้นมาเป็นอันดับที่ 1 แทนจีนไปนะครับ 90,648 แล้วจีนรองลงมาอันดับ 2 นะครับ ปากีสถาน อันนี้เห็นภาพนี้ก็จะทำให้เห็นว่าสถานการณ์ของเอเชียและทั่วโลกยังเป็นรายละเอียดอย่างนี้นะครับ ก็เห็นว่าตอนนี้ไทยก็ไม่ได้อยู่ใน 10 อันดับนี้แล้วนะครับ ก็ลงไป อินโดนีเซีย ญี่ปุ่น ฟิลิปปินส์ เกาหลีใต้ นะครับ ไปดูสาระสำคัญของข่าวต่างประเทศบ้างทั่วโลกนะครับ คือเกี่ยวข้องกับเด็กครับ มีข่าวว่าจำนวนเด็กป่วยด้วยอาการผิดปกติที่มีความเชื่อมโยงกับโรคCOVID-19 ในเด็ก ในยุโรป ในสหรัฐอเมริกาเพิ่มขึ้นนะครับ อันนี้ทางข่าวก็แจ้งว่าทางเจ้าหน้าที่สาธารณสุข ทางยุโรปและสหรัฐอเมริกา มีจำนวนเด็กที่มีอาการผิดปกติภูมิต้านทานที่ว่า COVID-19 เพิ่มขึ้นในช่วงเวลาไม่กี่สัปดาห์ที่ผ่านมามีรายงานเด็กอย่างน้อย 5 คน เสียชีวิตจากอาการดังกล่าว ซึ่ง 3 คนนี้อยู่นิวยอร์กสหรัฐอเมริกา และอยู่ในฝรั่งเศส ประทานโทษ 3 คนอยู่ในสหรัฐอเมริกา ที่นิวยอร์ก และอังกฤษนะครับ แล้วก็ส่วน 2 คนนะครับ เดี๋ยวนะ 3 คนอยู่ในนิวยอร์ก อีก 1 คนอยู่ในฝรั่งเศส และอย่างน้อย 2 คน ก็เสียชีวิตด้วยอาการที่คล้ายกัน ขณะที่องค์การอนามัยโลก WHO กำลังศึกษาความเป็นไปได้ในการเกี่ยวพันเชื่อมโยงกันระหว่าง COVID-19 กับอวัยวะต่าง ๆ ซึ่งทำให้เด็กในยุโรปเจ็บป่วย เมื่อเร็ว ๆ นี้ ซึ่งจะตรงกันกับทาง WHO ก็ได้ผู้อำนวยการใหญ่ขององค์การอนามัยโลกได้เปิดเผยว่ากลุ่มอาการอักเสบของอวัยวะหลายระบบ ภาษาอังกฤษเขาบอกว่า Multi system ซินโดรมนั้น ของเด็กจะเกี่ยวกับโรคติดเชื้อไวรัสสายพันธ์ุใหม่ COVID-19 นี้ ก็ในเนื้อหารายละเอียดนี้ก็คือทำให้เด็ก คือในผู้ป่วยหนัก แล้วก็อาการบางอย่างนี่จะคล้ายกันกับโรคคาวาซากิ แล้วก็โรค Toxic shock ซึ่งอันนี้ก็นำเรียนว่ามีความสำคัญที่เราต้องนำเรียนมา โรคนี้โรคใหม่ เพิ่งเกิดมาเข้าเดือนที่ 5 นี้ เราต้องมาเรียนรู้กัน เดิมบอกว่าเด็ก โรคนี้เขารักเด็ก เขาไม่ค่อยปล่อยให้เด็กป่วย จำนวนของเด็กก็จะน้อยกว่ากลุ่มอื่น ๆ แต่ปรากฏว่าที่รายงานนี้มาหนักด้วย ถึงแม้จำนวนน้อย แต่ว่าอาการหนักถึงเสียชีวิต ก็ต้องรีบเข้าไปศึกษาแล้วก็วิเคราะห์วิจัยกัน เพราะฉะนั้นไม่แปลกครับที่เรายังต้องเอากลุ่มเด็กกับผู้สูงอายุทั้ง 2 กลุ่มนี้มาเป็นกลุ่มที่มีความเสี่ยงสูงเวลาไปข้างนอก ออกไปที่ไหนก็ตามแต่นะครับ เราต้องเรียนรู้จากข่าวต่างประเทศ เพื่อเราจะได้ปกป้องคนที่เรารักใน 2 กลุ่มวัยนี้ให้เขาปลอดภัยนะครับ มาดูสถิติมาตรการนะครับ เรื่องของการผ่อนคลายที่เกิดขึ้นมาแล้วนะครับ พาดหัวว่าแต่ทำไมปล่อยให้การ์ดตก พบว่าตัวช่องสีดำข้างบนสุดนะครับ พฤติกรรมการป้องกันโดยรวมนี่ ต่ำลงเกือบทั้งสิ้นเลยนะครับ อันนี้เป็นการศึกษาร่วมกันระหว่างทางกระทรวงสาธารณสุข มหาวิทยาลัย นะครับ พอดีตัวเล็กมาก ๆ ผมมองไม่เห็นนะครับ น่าจะมีทางมหิดล ขอเอ่ยนาม แล้วก็หลายส่วนงานตรงนี้นะครับ ก็เห็นว่าพฤติกรรมของการสวมหน้ากากอนามัย หน้ากากผ้าทุกครั้งนี่ 91.2 เปอร์เซ็นต์ ลดลงมาเหลือ 91.0 เปอร์เซ็นต์ แต่อันนี้ผมพอรับได้นะครับ ต้องขอขอบคุณพี่น้องประชาชน แต่ว่าล้างมืออันนี้ก็พอไหวน่ะ 83 กับกินร้อน ช้อนกลางของตนเองทุกครั้ง 86 หรืออยู่ 82 อันนี้ก็แต่อย่างไรก็ตามแต่ก็ตกทุกอันนะครับ ในช่วงเวลา 2 สัปดาห์ คือ 8 - 14 พฤษภาคมที่ผ่านมานี่นะครับ แล้วก็เรื่องของการเว้นระยะห่าง อันนี้เดิมก็ไม่ค่อยดีอยู่แล้ว 65.3ก็ลดลงมาเหลือ 60.7 ไม่เอามือจับหน้า จมูก ปาก ทุกครั้ง 52.9 ลดลงไปมากเลยนะครับ ต้องระมัดระวังนะครับ นี่ผมก็ไปจับอย่างอื่นมาก็ไม่แตะหน้า เพราะมีความสำคัญ คือมือเราไม่รู้ไปสัมผัสอะไรมาอาจจะนำเชื้อโรคเข้าไปได้ บางคนอาจจะ แคะ แกะ เกา ตามเคยชินนะครับ ไม่ได้เด็ดขาดนะครับตรงนี้มีความสำคัญสูงมากนะครับ ไปดูเรื่องการตรวจตาม ศปม. ทางด้านฝ่ายความมั่นคงนะครับ ไปดูด้านการผ่อนคลาย โดยส่วนใหญ่ร่วมมือดีครับ 20,204 กิจการ กิจกรรมนะครับ ปฏิบัติไม่ครบอยู่ 51 ดีมาก ๆ เลยครับ 0.25 เท่านั้นเอง ไม่ปฏิบัติตามอยู่ 0 นะครับ 0 เปอร์เซ็นต์ไม่มีเลย ต้องขอบคุณนะครับ ทุก ๆ ส่วนกิจการ กิจกรรมทั้งหลายที่มาช่วยกันนะครับ ไปที่คำถามเลยแล้วกันครับ</w:t>
      </w:r>
    </w:p>
    <w:p>
      <w:pPr>
        <w:pStyle w:val="BodyText"/>
      </w:pPr>
      <w:r>
        <w:t xml:space="preserve">(คุณสุภนันท์) ครับ ขออนุญาตเริ่มที่คำถามในโลกโซเชียลนะครับ ตอนนี้มีการส่งต่อผ่านทางไลน์ บอกว่าให้กดเข้าไปใน link แล้วจะเป็นการลบอกว่า การลงทะเบียนเอาไว้ checkin checkout สถานที่ต่าง ๆ จะได้สะดวก ไม่ต้องไปจด ไม่ต้องไปกรอก มาว่าในเมื่อตอนนี้ผู้ติดเชื้อในบ้านเรานี่น้อยมาก ๆ เรายังต้องลงทะเบียน กิจการที่ไม่ลงทะเบียนจะเป็นอย่างไร แล้วก็วงเล็บสุดท้ายของข้อความที่ส่งมาว่า รัฐบาลบังคับให้ download ไว้ใช้ รัฐบาลมีการบังคับในประเด็นนี้ด้วยหรือไม่ครับคุณหมอ</w:t>
      </w:r>
    </w:p>
    <w:p>
      <w:pPr>
        <w:pStyle w:val="BodyText"/>
      </w:pPr>
      <w:r>
        <w:t xml:space="preserve">(นายแพทย์ ทวีศิลป์) ครับ เอาเรื่องบังคับก่อนแล้วกันนะครับ ไม่ได้เป็นการบังคับแต่อย่างใดนะครับ อันนี้ขอความร่วมมือ เป็นเรื่องที่จะดีต่อสุขภาพของท่านเอง แล้วก็จะเป็นเรื่องของการดีต่อการดีต่อการได้รับทราบความแออัดหนาแน่นของผู้ใช้บริการ ดีต่อผู้ที่เปิดกิจการด้วยนะครับว่า เราก็ไม่รู้ว่าลูกค้าของเราเป็นส่วนหนึ่งของการนำเชื้อมาหาเราด้วยหรือเปล่า เพราะฉะนั้นดีหมดทุกส่วนทุกฝ่าย ส่วนที่จะเข้าไปตรวจสอบในเรื่องของมาตรการต่าง ๆ อย่างที่เราเคยว่ากันนะครับ เพราะฉะนั้นดีทั้ง 3 ส่วนนี้ ก็เป็นเรื่องที่ต้องขอความร่วมมือ และไม่ได้เป็นเรื่องที่ยุ่งยากอะไรเลย เดี๋ยวผมเอาหน้าจอขึ้นมาให้ดูอีกทีหนึ่งนะครับ ว่าตอนนี้ application อันนี้ก็ได้รับความสนใจตั้งแต่เมื่อเช้านี้นะครับ ใน 6 โมงเช้าที่เปิดขึ้นมานี่นะครับ มีคนผู้ที่ลงทะเบียนทั้งสิ้นนี่ ร้านค้านะครับ 11,599 ร้านค้านะครับ โดยส่วนใหญ่ก็อยู่ในกรุงเทพมหานคร 3,420 ชลบุรีอีก 800 กว่า นะครับ นนทบุรีอีก 600 เศษ ๆ 500 ปทุมธานี 400 ไล่มา 10 อันดับแรก ต้องขอขอบพระคุณทุก ๆ จังหวัดที่ช่วยกันนะครับ ต้องบอกให้ครบแล้วกัน เชียงใหม่ สุราษฎธานี สงขลา เป็นจังหวัดใหญ่ ๆ ทั้งสิ้นเลยนะครับ แต่ผมก็เชื่อว่าจังหวัดเล็ก ๆ ก็ทำอยู่ ณ ตอนนี้นะครับ ท่านเองนะครับเข้าไปในแอปนี้ มีความสะดวกจริง ๆ ครับ เดี๋ยวบ่ายนี้ผมจะไปบางที่ บางสถานที่ ผมสามารถกดเข้าไป แล้วก็บอกได้เลยว่า เอ๊ะมีคนเข้าไปใช้บริการที่นั่นอยู่เท่าไหร่ผมเองเป็นผู้ใช้ ไม่ต้องแสดงตัวอะไรเลยนะ ตอนนี้ ยกเว้นถ้าเราจะเข้าไปที่ร้านต้องเอากล่องถ่ายรูปมาและถ่ายเท่านั้นเอง ถ่ายเข้าไปเสร็จแล้วเราก็ check in ต้องพูดว่าเป็น check in นะครับ แล้วพอเราจะออกมาก็ถ่ายนะครับ สแกนที่เราเรียกว่า scan QR code หลายคนคงจะคุ้นกันพอสมควรนะครับ ตั้งแต่เราปรับเรื่องของการใช้เงิน เขาเรียกอะไร ธุรกิจแบบใช้ทางด้านดิจิทัลนี่นะครับ คุ้นเคยกับการใช้การสแกน ก็บอกได้แล้วนะครับอันนี้ ซึ่งอันนี้เดี๋ยวเราจะได้นำเรียนว่าได้รับความร่วมมือจากทุก ๆ ท่านเป็นอย่างไร ข้อดีจากตรงนี้ ถ้าท่านเกิดว่าไปติดเชื้อใครมา หรือมีข่าวขึ้นมาว่ามีการติดเชื้อตรงนั้นตรงนี้นะครับ แทนที่อย่างที่บอกว่า ต้องไปกวาดคนมาเป็น 100 คน ไปสอบสวนทั้งหลายมานี่ระบบตรงนี้ก็จะสามารถที่จะจำกัดคนได้ ถ้าท่านเอง ท่านเป็นกลุ่มเสี่ยงก็จะได้รับการเข้ามาตรวจโดยไม่ต้องเสียค่าใช้จ่ายใด ๆ เลย อันนี้มีความสำคัญอย่างสูงมาก ๆ เพราะฉะนั้นทุก ๆ อย่างแล้วเรา รัฐเราก็ไม่ต้องเสียค่าใช้จ่ายในการตรวจไปแบบ เขาเรียกอะไร หว่านแหไปมาก ๆ ซึ่งงบประมาณเราก็ไม่ได้มีมาก ซึ่งตรงนี้เราก็คิดกันหลายชั้น ก็ต้องขอขอบพระคุณทุก ๆ ท่านที่ช่วยกัน และไม่ต้องโหลดแอปฯ อะไรทั้งหลาย แค่เข้าไปในเว็บไซต์นี้ เป็นแพลตฟอร์ต เดี๋ยวต่อไปจะมีแอปฯ นั่น แอปฯ นี่ทั้งหลายตามมาให้ท่านสะดวกใช้ แต่ตอนนี้แค่ให้ท่านเข้าไปลงทะเบียนโดยเฉพาะผู้ที่ประกอบกิจการ เจ้าหน้าที่ ไม่ใช่ครับ หมายถึงทางผู้ใช้บริการก็เพียงแค่ใช้กล้องส่องเข้าไป หรือ program ใด ๆ ก็เพียงแค่อ่านคิวอาร์โค้ดก็ใช้ได้แล้วนะครับ ก็ข่าวต่าง ๆ ที่ได้ว่ามาบอกมานั้นก็ไม่ได้เป็นอย่างที่ว่า แล้วก็ตอนนี้มี Line อีกอันหนึ่งนะครับเป็นไลน์ หลายคนบอกว่าเป็นช่องทางไลน์ อันนี้มา บังคับให้ต้องลงไหม ถ้าเป็นเกี่ยวข้องกับเรื่อง</w:t>
      </w:r>
      <w:r>
        <w:t xml:space="preserve"> </w:t>
      </w:r>
      <w:r>
        <w:t xml:space="preserve">“</w:t>
      </w:r>
      <w:r>
        <w:t xml:space="preserve">ไทยชนะ</w:t>
      </w:r>
      <w:r>
        <w:t xml:space="preserve">”</w:t>
      </w:r>
      <w:r>
        <w:t xml:space="preserve"> </w:t>
      </w:r>
      <w:r>
        <w:t xml:space="preserve">ที่เป็น LINE อีกช่องทางขึ้นมา เมื่อวานนี้ผมบอกไปแล้วนะครับ 1119 นะครับ เป็นสายโทรศัพท์เลขหมาย 4 ตัว เพื่อให้ท่านที่เป็นเจ้าของกิจการหรือประชาชนคนทั่วไปมีความสงสัย ลงทะเบียนแล้วไม่ผ่าน หรือนุ้นนี่นั่นอะไรทั้งหลายนี่ ก็เป็น เขาเรียกอะไร เป็นระบบเก่า เพราะฉะนั้น Line ก็ใช้ได้นะครับ บางทีตรงนี้เป็นการสื่อสารกัน เพราะตรงนี้ขึ้นมาเอาไว้จัดการแก้ไขปัญหา 2-3 ทางที่ว่านี้นะครับ เพราะฉะนั้นไลน์ที่เกี่ยวข้องอันนี้ไม่ใช่ไลน์ที่ใช้ในการเข้าร้านหรือลงทะเบียนนะครับ เป็นการสอบถามกันหรือบอกนะครับ ตอบคำถามกันในนั้นนะครับ ก็นำเรียนให้ทุก ๆ ท่านได้ทราบ และกราบเรียนเป็นอย่างสูง ว่าเราจะสร้างปรากฏการณ์ใหม่ของประเทศไทยเรา ที่เข้าสู่ยุคดิจิทัลอย่างเต็มที่ แล้วเราก็จะได้ใช้ประโยชน์กันทุก ๆ คน เพื่อให้ทุก ๆ คนได้ดูแลสุขภาพครับ</w:t>
      </w:r>
    </w:p>
    <w:p>
      <w:pPr>
        <w:pStyle w:val="BodyText"/>
      </w:pPr>
      <w:r>
        <w:t xml:space="preserve">(คุณสุภนันท์) ขออนุญาต มีคำถามเพิ่มเติมเกี่ยวกับไทยชนะหลายคนบอกว่า สับสบระหว่าง ไทยชนะ กับ หมอชนะ มีความแตกต่างกันอย่างไรครับ</w:t>
      </w:r>
    </w:p>
    <w:p>
      <w:pPr>
        <w:pStyle w:val="BodyText"/>
      </w:pPr>
      <w:r>
        <w:t xml:space="preserve">(นายแพทย์ ทวีศิลป์) ครับผม หมอชนะ ก็จะเป็น Application ที่เอาไว้ในการดูความเสี่ยงของบุคคลนะครับ เพราะต้องเข้าไปกรอกตอบแบบสอบถามโน่นนี่นั่น แล้วก็ต้องแสดงตน ก็เป็นข้อดีของแอปพลิเคชัน ซึ่งอันนั้นก็จะเป็นแอปพลิเคชันเลย จะได้รับทราบเรื่องของการมีความเสี่ยงในแต่ละสถานที่ แต่ละที่ อะไร อย่างไร ถ้าสามารถที่จะเปิดบูธูตกันนี่ ก็จะบอกได้ว่ามีอะไรในสถานที่เสี่ยงอะไรแค่ไหน แต่อย่างไรก็ตามแต่อันนั้นก็เป็นแค่ระบบอันหนึ่ง แต่ยังไม่ได้เป็นระบบใหญ่ ระบบใหญ่คือไทยชนะนี่ ก็จะประกอบไปด้วยหมอชนะ มีโน้นมีนี่ตามขึ้นมาอยู่ในระบบฐานใหญ่ของไทยชนะอีกทีหนึ่ง ไม่ได้ว่มีความซ้ำซ้อนอะไรกันนะครับ ก็หลากหลายมุม เพราะฉะนั้นไทยชนะจะเป็น platform ใหญ่ชุดข้อมูลเข้ามา เพื่อให้ประชาชนสะดวกขึ้น เป็นแค่ในเชิงของการใช้เช็กอิน-เช็กเอาท์ แค่นั้นเอง คำถามต่อไปครับ สอบถามว่าหากมาตรการผ่อนคลายในระยะ 2 นี่ มีแนวโน้มที่ดีขึ้น จะมีการพิจารณาไม่ขยายต่อ พ.ร.ก. ฉุกเฉิน แล้วก็อาจจะนำอย่างเช่น พรบ. ควบคุมโรคเข้ามาใช้แทนหรือไม่ครับ</w:t>
      </w:r>
    </w:p>
    <w:p>
      <w:pPr>
        <w:pStyle w:val="BodyText"/>
      </w:pPr>
      <w:r>
        <w:t xml:space="preserve">(นายแพทย์ ทวีศิลป์) ครับ ขอกราบนำเรียนครับว่าเรื่องต่าง ๆ เหล่านี้ เหมือนที่เคยได้นำเรียนท่าน ผอ. ศบค. ได้มีการประชุมเมื่อวันศุกร์ที่ผ่านมา ก็ได้มอบให้ทางคณะกรรมการชุดทางกฎหมายไปศึกษาดู ก็พบว่าถ้าจะมีการต้องมีการปรับเปลี่ยน ต้องนำเสนอขึ้นมานะครับ ซึ่งก็ในเรื่องของ พ.ร.ก. ฉุกเฉิน ก็เข้าใจว่าก็เป็นการรวบรวมเอากฎหมายที่อยู่ภายใต้นั้น 30 - 40 ฉบับมาเพื่อทำให้เกิดมาตรการในการดูแลสังคมนะครับ ดูแลพี่น้องประชาชนกันในสถานการณ์ที่โรคมีความรุนแรง โรคภายในประเทศของเราได้รับการความคุมได้ในระดับหนึ่ง แต่ที่ผมต้องนำเรียนรายงาน ก็ยังมีประเด็นอยู่ ไม่ว่าจะเป็นเรื่องของเครื่องบินที่จะมาลงได้ไหม ยกเรื่องของตรงนี้ออกไปอาจจะมีผลกระทบอะไรออกไป ก็ต้องให้คณะกรรมการทางกฎหมายก็จะห้ามไม่ให้เครื่องบินมาลงนี่ต้องใช้กฎหมายอะไรอย่างไร ซึ่งตรงนี้ต้องประมวลกฎหมายหลาย ๆ ด้านมาประกอบกัน เพื่อที่จะทำให้ในเรื่องของทางด้านการควบคุมการนำเชื้อเข้า หรือเชื้อ คนที่ติดเชื้ออยู่ภายในประเทศให้ได้อยู่ในการดูแลทั้งหมด เพราะฉะนั้นตรงนี้ถ้าจะยกเลิกกฎหมายตรงนี้ แต่สถานการณ์ของโลกมีการติดเชื้อจำนวนมาก จะมีผลกระทบอะไร อย่างไร เป็นเรื่องที่ต้องดูกันอย่างลึกซึ้งนะครับ ถ้าสถานการณ์ของโลกดีขึ้นด้วย เราดีขึ้นด้วย อันนี้ก็ผมเชื่อว่าไม่มีความจำเป็น แต่ว่า ณ ตอนนี้สถานการณ์ของโลก มีความจำเป็นอย่างนี้ เราเองมีกฎหมายอะไรมาทดแทนได้ไหม ซึ่งตรงนี้ทางคณะกรรมการต้องมีการนำไปพูดคุย แล้วคงจะได้มีการนำเสนอต่อท่าน ผอ. ศูนย์ ทางคณะกรรมการท่านอื่น ๆ เพื่อที่จะมีความเห็นลงมติในการที่จะดูระยะของเวลาผมเองในฐานะโฆษก ก็จะเอาชุดข้อมูลหรือมีมติมานำเรียนต่อไปครับ แต่ ณ วันนี้ต้องขอความร่วมมือในการที่เราจะยังคงอยู่ตรงนี้ ที่ต้องใช้ไปในวันที่ 30 หรือ 31 พฤษภาคม ผมยังไม่ชัวร์ ที่เราจะต้องอยู่ในการที่จะต้องใช้ พ.ร.ก. นี้อยู่ครับ</w:t>
      </w:r>
    </w:p>
    <w:p>
      <w:pPr>
        <w:pStyle w:val="BodyText"/>
      </w:pPr>
      <w:r>
        <w:t xml:space="preserve">(คุณสุภนันท์) มีคำถามเพิ่มเติมหลังจากประกาศห้ามบินเข้าไทยอีก 1 เดือนจนถึง 30 มิถุนายนนี่นะครับ ตอนนี้มีคนที้่ตกค้างอยู่ต่างประเทศอีกจำนวนมาก มีแนวโน้มไหมครับที่เราจะเพิ่มบริหารจัดการคนไทย ที่จะเดินทางเข้ามาเพื่อให้คนไทยได้เดินทางกลับเข้ามาในบ้านมากขึ้นครับ</w:t>
      </w:r>
    </w:p>
    <w:p>
      <w:pPr>
        <w:pStyle w:val="BodyText"/>
      </w:pPr>
      <w:r>
        <w:t xml:space="preserve">(นายแพทย์ ทวีศิลป์) ของ ศบค. ชุดใหญ่ วันก่อน ก็มีการพูดคุยกันนะครับว่า เรื่องนี้มีความสำคัญ แล้วก็สถานการณ์ของโรคในต่างประเทศก็ไม่สู้ดีนัก เพราะฉะนั้นเป็นสิทธิ์ของพี่น้องคนไทย ที่จะพาคนที่เขารักกลับคืนมา เพราะฉะนั้นตรงนี้เราต้องทำงานกันอย่างหนัก กระทรวงสาธารณสุข จากเดิมที่มีความสามารถในการที่จะมีเตียงรองรับ ทั้งหลายตอนนี้ก็ผ่อนคลายขึ้น ตั้งแต่ปลัดกระทรวงสาธารณสุขท่านรองนายกรัฐมนตรี ท่านรัฐมนตรีกระทรวงสาธารณสุข เรื่องต่าง ๆ เหล่านี้สามารถผ่อนคลายได้ไหมตรงนี้ ดูแล้วเปิดช่องตรงนี้ได้ ไปถามที่ กต. สามารถที่จะเอาคนเข้าได้ไหม ได้ เพราะว่ามีคนลงทะเบียน แล้วก็ไปถามส่วนของทางด้านมหาดไทย กับทางกระทรวงกลาโหมล่ะ สามารถที่จะหาพื้นที่รองรับได้ ท่านปลัดมหาดไทย ท่านรัฐมนตรี มท. ก็บอกว่าสามารถจะทำได้ เพราะฉะนั้นตัวเลข จากเดิมที่เรากำหนดไว้ 300 แล้วต่อไปน่าจะเป็นตัวเลขที่ 400 ตอนนี้แน่นอนครับก็ ก็เป็นมาตรการการผ่อนคลาย ด้านนี้ก็นำเรียนว่าพี่น้องประชาชนที่มีคนที่รักอยู่ต่างประเทศ ก็จะเห็นผมประกาศอยู่บ่อย ๆ นะครับ ว่ามีประเทศไหนที่เข้ามาได้บ้าง ท่านเองประสานกับทางสถานทูตเพื่อให้ลงทะเบียนเอาไว้ แล้วก็ดูแลการให้อย่างดี แล้วก็ต้องประกอบด้วย 3 พร้อมครับ 1. ต้องมีคนลงทะเบียนพร้อมที่จะกลับ 2. คือต้องมีเรื่องของสถานที่ที่รองรับก่อนนะครับ มีเครื่องบินก่อนนะครับ ต้องมีเครื่องบินที่จะบินกลับมา ซึ่งตอนนี้หลายประเทศก็ปิดน่านฟ้า ปิดโน่นปิดนี้ ไม่ให้เครื่องบินลงนะครับ อย่างที่บอกเกิดขึ้นที่อเมริกาใต้เขาก็ปิดสนามบินของเขาภายในประเทศ เพราะฉะนั้นท่านก็ต้องประสานหาที่ ซึ่งท่านกระทรวงการต่างประเทศ สถานทูตต่าง ๆ ทำงานอย่างหนักช่วยท่านอยู่ แล้ว 3 คือมีพื้นที่รองรับที่ประกอบไปด้วยทั้งกระทรวงมหาดไทย กระทรวงสาธารณสุข และทางกระทรวงกลาโหม 3 ส่วนนี้มาดูแลในพื้นที่ เพราะฉะนั้นตอนนี้ 1. กับ 3. นะครับ ก็พร้อมเต็มที่ ถ้าเที่ยวบินมีก็ได้กลับมาแน่ ๆ ก็ช่วยกันได้ ต้องขอขอบคุณแล้วก็ขอบคุณในการอดทนรอคอย เร็ว ๆ นี้จะได้กลับมา แต่อย่างไรก็ตามแต่ครับ บางประเทศสถานการณ์ก็ผ่อนปรนไป มาเลเซียก็เข้ามาน้อยลงทั้งหลาย ถึงแม้จะอยู่ประเทศบ้านใกล้เรือนเคียงกัน ก็ลดน้อยลง เพราะว่าในประเทศถ้าควบคุมได้ดีก็ทำให้เกิดความมั่นใจได้ขึ้นกับสถานการณ์ประเทศนั้น ๆ ขอบคุณครับ</w:t>
      </w:r>
    </w:p>
    <w:p>
      <w:pPr>
        <w:pStyle w:val="BodyText"/>
      </w:pPr>
      <w:r>
        <w:t xml:space="preserve">(คุณสุภนันท์) ครับ สำหรับคำถามวันนี้ไม่มีเพิ่มเติมแล้วนะครับ ให้คุณหมอฝากทิ้งท้ายให้กับพี่น้องประชาชนที่กำลังติดตามการแถลงข่าวอยู่นิดหนึ่งครับ</w:t>
      </w:r>
    </w:p>
    <w:p>
      <w:pPr>
        <w:pStyle w:val="BodyText"/>
      </w:pPr>
      <w:r>
        <w:t xml:space="preserve">(นายแพทย์ ทวีศิลป์) ก็มีเรื่องที่นำเรียนว่า ทุก ๆ คนต้องดูแลในเรื่องของสุขภาพของตัวเองให้ดี ๆ นะครับก็อยากจะฝากนะครับ ส่วนตัวท่านก็ต้องดูแลสุขภาพของท่านให้ได้ดี ตอนนี้ส่วนรวมเราก็ต้องช่วยกันดูแลสังคมของเราให้ได้อย่างดี เพราะฉะนั้น เป็นหน้าที่ของคน 1 คน ผมเองก็ต้องดูแลสุขภาพส่วนตัวของผมให้ดี ส่วนสังคม กิจการร้านค้าทุกท่านก็ต้องร่วมด้วยช่วยกัน สุขภาพของสังคมและของประเทศด้วยกันนะครับ ฝากตรงนี้ครับ 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ขอบคุณนะครับ นายแพทย์ ทวีศิลป์ วิษณุโยธิน โฆษกศูนย์บริหารสถานการณ์โควิด-19 ศบค. นะครับ จะนำเรียนประเด็นสำคัญ รวมทั้งสถานการณ์ประจำวันนะครับ เป็นประจำอย่างนี้ทุกวัน ระหว่างที่รอทีมงานของเรานะครับ ทำความสะอาดบริเวณโพเดียม ต่อไปท่านเป็นผู้แทนจากศูนย์ปฏิบัติการด้านข้อมูลมาตรการการแก้ไขปัญหาโรคติดเชื้อโคโรนา 2019 หรือ COVID-19 นะครับ วันนี้จะมาพูดคุยในรายละเอียดของ platform ไทยชนะ หลังจากที่เปิดให้หลายท่านลงทะเบียนไปตั้งแต่ช่วงเช้าที่ผ่านมา รายละเอียดแพลตฟอร์มนี้เป็นอย่างไร ต้องลงอย่างไร คนที่จะเข้าไปใช้บริการห้างสรรพสินค้า จุดต่าง ๆ ที่เปิดวันนี้ต้องทำอย่างไรบ้างนะครับ ขอเรียนเชิญ นายแพทย์พลวรรธน์ วิทูรกลชิต ผู้ตรวจกระทรวงดิจิทัลเพื่อเศรษฐกิจและสังคม มาตรการแก้ไขปัญหาโรคติดเชื้อไวรัสโคโรนา 2019 เรียนเชิญครับ</w:t>
      </w:r>
    </w:p>
    <w:p>
      <w:pPr>
        <w:pStyle w:val="BodyText"/>
      </w:pPr>
      <w:r>
        <w:t xml:space="preserve">(นายแพทย์พลวรรธน์) สวัสดีนะครับ ขออนุญาตถอดหน้ากากนะครับ ผมนายแพทย์พลวรรธน์ วิทูรกลชิตนะครับ วันนี้มาในนามของรองหัวหน้าศุนย์ด้านข้อมูลนะครับ การแก้ไขปัญหาด้าน COVID-19 วันนี้ก็ขอเริ่มต้นด้วยเป็นวันแรกนะครับที่เราใช้แพลตฟอร์มไทยชนะกัน ก็อยากจะให้ดูรูปรูปนะครับ ทีมงานหน่อยนะครับ ว่า ทีมงานมาสแตนบายด์ตั้งแต่เที่ยงคืนนะครับ แล้วก็เริ่มดำเนินการมอนิเตอร์ตั้งแต่ตี 4 นะครับ ก็ขอขอบคุณทีมงานที่อยู่เบื้องหลังในหน้าที่นี้ด้วยนะครับ ตอนนี้มีผู้ลงทะเบียนเข้าสู่ระบบไทยชนะ ซึ่งเป็นระบบที่เป็นทางการตามมาตรการผ่อนปรน หรือมาตรการผ่อนคลายที่ออกมาตามพระราชกิจจานุเบกษาเมื่อวันที่ เมื่อวานนี้วันที่ 16 นะครับ ตอนนี้มีผู้เข้าลงทะเบียนในระบบนี้ทั้งสิ้น ณ ตอน 11.30 น. 26,736 ร้านค้าครับ มีผู้ check out จากระบบ ก็คือมีผู้ใช้งานแล้วกับระบบนี้ 2 ชั่วโมงนี่ อยู่ที่ 150,000 มีผู้ check in ตอนนี้ทุก ๆ นาที ทุก ๆ นาทีนะครับ คือผู้ที่ scan qr code ตามที่ท่านโฆษกแนะนำอยู่ที่ประมาณ 4,635 คน ต่อนาทีครับ จะเรียนว่าถือเป็นความร่วมมือร่วมใจของคนไทยทุกคนในการใช้ platform ไทยชนะนี้นะครับ คราวนี้ในหน้าจอไทยชนะนะครับ ที่เห็นในหน้าจอไทยชนะจะเป็นหน้าจอสีเขียวเราจะเห็นอันหนึ่งมีอยู่ 3 เมนูที่สำคัญที่อยู่ข้างบนคือการค้นหาร้านค้า ทันทีที่เรากดเข้าไปใน platform ไทยชนะ ท่านก็จะเห็นเลยนะครับ ร้านค้าไหนบ้างในระบบไทยชนะนี้จะมาได้นะครับ จะมาได้อย่างไร ก็ต้องขึ้นอยู่กับขั้นตอนแรกที่เราได้ประชาสัมพันธ์ไปแล้วก็คือขั้นตอนของผู้ประกอบการ ผู้ประกอบการก็ต้องลงทะเบียนครับ ลงทะเบียนเข้าสู่ระบบไทยชนะนี้นะครับ ผู้ประกอบการต้องลงทะเบียน มีขั้นตอนการลงทะเบียนแล้ว ทีนี้ขั้นตอนการลงทะเบียนที่เราคุยกันไปนะครับ ก็มีขั้นตอนอยู่ไม่กี่ขั้นตอนนะครับ ขั้นตอนสำคัญในการลงทะเบียนที่เราอยากจะเน้นย้ำว่าให้ปฏิบัตินะครับ จะได้ไม่ต้องเกิดปัญหาต่อไปนะครับ ก็คือลงทะเบียนไปแล้ว ก็คือเรื่องของชื่อผู้ติดต่อในระบบไทยชนะครับ ชื่อผู้ติดต่อ ไทยชนะ ท่านกรอกชื่อและนามสกุลเท่านั้น ไม่ต้องระบุคำนำหน้าว่าเป็น นาย นาง หรือ นางสาว ที่สำคัญนะครับ ในทางคอมพิวเตอร์ หรือทางระบบไอทีนี่ ขอความกรุณามองตัวสระเอ กับสระแอ แตกต่างกัน ขอความกรุณาดูนิดหนึ่งนะครับ ถ้าท่านชื่อ แก้ว ยกตัวอย่าง มีชื่อว่าแก้วนะครับนำหน้านี่นะครับ แก้วนี่เกิดจากสระแอ ต้องกดคีย์บอร์ดสระแอ นะครับ ไม่ได้กดสระ เอ 2 ครั้ง ไม่อย่างนั้นที่จะเกิดชื่อผกระทรวงมหาดไทย ก็ต้องเรียนว่ามีความละเอียดพอสมควรนะครับ สิ่งสำคัคญต่อไปนะครับ ตัวบัตรประชาชนนะครับ ท่านจะต้อง… ตัวผู้ประกอบการหรือดำเนินกิจกรรมจะต้องใส่ตัวเลขให้ครบครับ 13 หลัก ถ้าใส่ไม่ครบ 13 หลักนะครับ ระบบก็จะลงทะเบียนผิดพลาดอีกนะครับ ท่านต้องใส่ให้ครบทั้ง 13 หลัก ที่สำคัญขั้นตอนที่เป็นจุดพีคที่สุด ไฮไลท์หลังบัตรประจำตัวประชาชนนี่ ซึ่งท่านจะทราบของท่านเองด้านหลัง 2 หลักแรกนะครับ จะมีตัวเลขอยู่ด้านหลังบัตรประชาชนนะครับ เพราะจะเป็นตัวบอกว่าบัตรนี้เป็นบัตรจริงหรือบัตรปลอมตัวแรก 2 ตัวแรกเป็นภาษาอังกฤษ ที่เหลือเป็นตัวเลขทั้งนั้นนะครับ ปัญหาที่เราเจอก็คือตัวโอกับศูนย์ บางท่านก็นึกว่าเป็น O ช่วงที่เป็นตัวเลขแล้วนะครับ ขอย้ำอีกครั้งนะครับ 2 ตัว พยัญชนะ 2 ตัวแรกข้างหน้าเท่านั้นที่เป็นตัวพยัญชนะภาษาอังกฤษ ที่เหลือเป็นตัวเลขทั้งหมด ในตัวที่เรากรอกที่เรียกว่าตัวโค้ดหลังบัตรประจำตัวประชาชน เพราะฉะนั้นตัวเลขที่อยู่ด้านหลัง ชุดข้างหลังจะเป็นตัวเลขครับ ท่านที่ผิดพลาดกันเยอะที่สุดก็คือ O กับ 0 ท่านจะนึกว่ามีโอ กรอก 0 ถูกต้องครับ เบอร์โทรศัพท์ครับ ท่านต้องมีเบอร์โทรศัพท์และเราจะติดต่อกลับไป เบอร์โทรศัพท์ที่ใช้ในการติดต่อเวลาเกิดปัญหาครับ สุดท่านต้องมีอีเมล์นี้จะทำหน้าที่ในการที่จะเชื่อมต่อระบบไทยชนะกับท่านนะครับ ระบบจะแจ้งเตือนกลับไปว่านะครับร้านค้าท่านได้ลงทะเบียนถูกต้อง ผ่านการยืนยันตัวตน ผ่านระบบของกระทรวงมหาดไทยนะครับ จะไม่มีใครนะครับ โทร. ไปบอกท่านนะครับ ว่าท่านยืนยันไม่ผ่าน อันนี้ไม่มี หรือท่านทำอะไรผิดท่านกลัว ท่านสงสัยไว้ก่อน ว่าเป็นมิจฉาชีพ ต้องเรียนว่าการยืนยันกลับไปนะครับเป็นอีเมลเท่านั้น ให้ท่านเปิด e-Mail ที่ท่านใช้งานได้ การยืนยันกลับไปนะครับ ข้างในจะบอกชัดเจนนะครับ ว่าผ่านแล้วนะครับ คราวนี้ผู้ประกอบการมีหน้าที่อันหนึ่งครับ ท่านต้องตรวจสอบสถานะว่า อีเมล์ตอบกลับว่าอย่างไร เราจะมีอีเมลตอบกลับใน 24 ชั่วโมง เท่าที่ผมดูตอบกลับเร็วมาก ตอบกลับเสร็จ ถ้าท่านผิดพลาดปุ๊บ เขาจะให้ท่านไม่ใช่ให้ท่านลงใหม่นะครับ การลงทะเบียนผิดพลาดนั้นมีผลอย่างไร ต้องเรียนว่า มีผลก็คือ QR code ที่ท่านแปะไปแล้วเยอะแยะไปหมด QR Code ที่แปะไปอีกวันจะใช้ไม่ได้ เพราะฉะนั้นท่านได้ตอบกลับถูกว่าลงทะเบียนถูกต้อง QR code ท่านจะใช้ได้ทุก ๆ วันต่อไป แต่ถ้าท่านลงทะเบียนไปผิด ท่านไม่ต้องกลัวนะครับ ท่านเข้าไปแก้ไขในคู่มือ download ให้เรียบร้อยท่านเข้าไปอ่านได้ ท่านจะได้ QR Code ท่านไปแปะใหม่ก็ใช้งานได้เหมือนเดิมครับ ก็มีความละเอียดซับซ้อนสำหรับผู้ประกอบการนิดหนึ่งอยู่ตรงนี้ ก็ต้องอย่าลืมนะครับ สระเอ กับสระแอ ไม่เหมือนกันในภาษาไทยนะครับ ในขั้นตอนต่อไปก็คือการที่ประชาชนจะเห็นอะไรเมื่อท่านลงทะเบียนแล้วนะครับ เนื่องจากเป็นระบบใหม่ วันนี้ประชาชนจะเห็นอย่างนี้ครับ อันนี้คือคิวอาร์โค้ดนะครับ ที่ร้านค้าหรือผู้ประกอบการในจอที่ขึ้นอยู่นี้นะครับ ประชาชนจะเห็นแบบนี้ครับ ประชาชนจะเห็นชื่อกิจกรรมหรือร้านค้าที่ได้รับการผ่อนปรน2. ครับ ประชาชนจะเห็นความหนาแน่นที่เราเห็นเป็นเปอร์เซ็นต์นี่นะครับว่ากี่เปอร์เซ็นต์ ในกรณีนี้จะเห็นประมาณ 1.2 3.6 เปอร์เซ็นต์นี่นะครับ ที่ขึ้นมานี้นะครับ 3. จะเห็น location แล้วก็เห็นความจุสูงสุดครับว่า มีที่ให้ไปเท่าไรนะครับ อย่างตอนวันนี้ที่เรา ต้องขอชื่นชมประชาชนที่ได้ลงทะเบียน check in check out เป็นแสนคน ก็แสดงว่าเข้าใจในขั้นตอนการทำงานครับ ประชาชนจะเห็นอันนี้นะครับ เพราะฉะนั้นถ้าร้านค้าอยากจะให้ประชาชนเห็นได้ถูกปัญหาที่เราเจอมาตอนนี้คือ ร้านค้ากรอกในการรับคนเข้าสู่บริการผิดนะครับ บางร้านค้าใหญ่โตเลยกรอกผิด กรอกมาแค่ไม่ถึง บางคน บางร้านค้าก็กรอกมามากเกินไปครับ เราจะรีบตรวจสอบ และติดต่อกลับไป อันนี้ก็เป็นขั้นตอนสำคัญสำหรับประชาชนนะครับ ประชาชนมีหน้าที่อะไร วันนี้ผมก็มีเพื่อน ๆ นะครับ ก็ช่วยกันส่งรูปมาประชาชนก็ไปถึงที่บริการ วันนี้ก็นน่าจะมีรูปอินเซิร์ตมานะครับ ตอนนี้ได้ข่าวว่าทุกกิจกรรมพยายามตั้งจุดเช็กอินให้เยอะที่สุดเท่าที่จะทำได้นะครับ คนไหนที่ไม่ได้เช็กอิน บางผู้ประกอบการก็ให้เช็กอินก่อน ถึงจะเข้าไปในกิจกรรมต่าง ๆ ประชาชนก็ไป Caeck In นะครับ ส่องเข้าไปนะครับ เหมือนเราเปิดกล้องโทรศัพท์มือถือ มันจะเข้าไปอ่าน QR Code อ่านไม่ออกนี่นะครับ ตารางสี่เหลี่ยมนี่ครับ ว่าท่านจะต้องทำอะไรบ้าง เสร็จแล้วท่านก็จะได้คำว่า ท่าน Chaeck In สำเร็จ ท่านจะเอาไปให้ลูกหลานดูเป็นแบบนี้นะครับ ท่านจะเซฟเก็บไว้ให้ลูกหลานดูก็ได้นะครับ เอาไปสอนเพื่อน ๆ ก็ได้นะ ถ้าท่านเช็กอินถูก ท่านจะได้หน้าจอแบบนี้ ท่านแคปเจอร์หน้าจอไว้ได้เลยครับ การเช็กอินสำเร็จครับ ส่วนใหญ่แล้วในโทรศัพท์มือถือในปัจจุบัน การเช็กอินครั้งแรก เราจะได้กลับไปได้นะครับ การกรอกนี้จะเป็นการกรอกแค่ครั้งเดียว ถ้าท่านไม่ได้เปลี่ยนเครื่องโทรศัพท์ ท่านไม่ได้ปรับปรุงกับโทรศัพท์เลยนะครับที่เกี่ยวข้องกับระบบกล้องกับเว็บเบราวเซอร์นี่ครับ ท่านใส่แค่ครั้งเดียว ใส่ครั้งเดียวเสร็จ ท่านส่องกล้อง กล้องก็จะให้ท่านเช็กอินเลย พอท่านเช็กอินสำเร็จท่านก็ไปใช้บริการ บริการท่านก็พอใจแล้ว ใช้จนเรียบร้อยแล้ว ขั้นต่อไปคือการเช็กเอาท์นะครับ การเช็กเอาท์ก็เหมือนการเช็กอิน คือ QR code ตัวเดียวกันนี้ครับ ที่ท่านเข้าไปแปะอยู่ ท่าน check in ได้ ท่านก็เช็กเอาท์ได้นะครับ ท่านเห็นตรงไหน ก็จะฝากประวัติขอความร่วมมือกับผู้ประกอบกิจการนะครับ แล้วก็ผู้ประกอบกิจกรรมต่าง ๆ ช่วยประชาสัมพันธ์จุดที่เช็กเอาท์หรือ QR Code ที่เช็กเอาท์หลากหลายครับ เพราะมีบางคนบอกว่าบางทีไม่รู้ว่าจะไปเช็กเอาท์ก็คือคิวอาร์โค้ดเดียวกันนะครับ พอเช็กเอ้าท์ไปเสร็จก็จะมี 2 อย่าง คือเช็กเอ้าท์ไปเลย นะครับ ก็จะมีวันเวลา เช็กเอาท์หมด ท่านก็แคปเจอร์ไว้ก็ได้นะครับ เพราะว่าระบบไม่มีการเก็บอะไรไว้อยู่แล้วครับ ท่านก็เก็บไว้ดูส่วนตัวได้เลยว่าท่าน check out ไปแล้วนะครับ ถ้าท่านอยากจะประเมิน อย่างที่ผมนำเรียนไปเมื่อวันพฤหัสว่าท่านสามารถประเมินร้านค้าได้ การที่จะประเมิน คือการประเมินตาม 5 ข้อ มาตรการที่ยืนยันว่าเป็นมาตรการที่ได้รับการยืนยันจากทั่วโลกแล้วว่ามาตรการ 5 อย่างนี้ป้องกันการติดเชื้อได้อย่างแน่นอน เรื่องล้างมือไหม นะครับ มีเรื่องของการ Social Distancing หรือฟิซิคอล ดิสเทนซิ่งไหม เรื่องทำความสะอาดพื้นผิวไหม เรื่องของการหรือการใส่หน้ากากอนามัยในการให้รับบริการครับ ขั้นตอนทั้งหมดของการให้บริการวันนี้ก็ต้องถือว่าทำได้ดี ระบบไม่ได้มีข้อผิดพลาดประการใดนะครับ ก็อยากจะเน้นย้ำอีกครั้งนะครับว่า World Wide Web www.ไทยชนะครับ ถ้าภาษาอังกฤษไม่ใช่ ไทยชนะ. COM อันนี้ด้วยหน้าจอสีเขียวอันนี้นะครับ ที่ขึ้นมาเลยว่า ค้นหาการให้บริการนะครับ อันนี้ที่สุดนะครับ จะต้องเจอหน้าจอนี้ก่อนนะครับ เราจะไม่เปลี่ยนรูปนี้นะครับ เพราะฉะนั้นรูปนี้จะเป็นรูประบบเดียวที่ราชการรับรองนะครับ ส่วนระบบอื่นก็อย่างที่ท่านโฆษกได้บอกว่าเป็นการร่วมมือช่วยกัน แต่ระบบนี้เป็นระบบเดียวที่ข้อมูลนะครับ จะมีการส่งต่อไปให้กรมควบคุมโรค เพื่อใช้ป้องกันโรค COVID-19 ครั้งนี้ครับ</w:t>
      </w:r>
    </w:p>
    <w:p>
      <w:pPr>
        <w:pStyle w:val="BodyText"/>
      </w:pPr>
      <w:r>
        <w:t xml:space="preserve">(คุณสุภนันท์) ครับ มีคำถามเพิ่มเติมครับ ในกรณีที่ไปใช้บริการเสร็จสิ้นแล้ว แล้วลืมเช็กเอาท์ระบบตัดหรือว่าจำเป็นจะต้องมีการ check out ก่อน</w:t>
      </w:r>
    </w:p>
    <w:p>
      <w:pPr>
        <w:pStyle w:val="BodyText"/>
      </w:pPr>
      <w:r>
        <w:t xml:space="preserve">(นายแพทย์พลวรรธน์) ตอนนี้เรายังไม่ได้ให้ประชาชนยังไม่ได้เช็กเอาท์อัตโมัตินะครับ ตอมีการเคลียร์ระบบเที่ยงคืนของทุก ๆ วัน นะครับ ก็ต้องเรียนว่า ตอนนี้ต้องขอความกรุณานะครับ ช่วยกันเช็กเอาท์ หรือผู้ประกอบการแนะนำให้ check out นี้เอาไปติด QR อันเดียวกับ check in เอาไปติดที่ไหนก็ได้ ที่ลานจอดรถก็ได้นะครับ สัญญาณนิดหนึ่งว่าให้ช่วยกันเช็กเอ้าท์ ไม่อย่างนั้นเป็นห่วงคนอื่นว่าจะไม่ได้เข้าไปใช้บริการ</w:t>
      </w:r>
    </w:p>
    <w:p>
      <w:pPr>
        <w:pStyle w:val="BodyText"/>
      </w:pPr>
      <w:r>
        <w:t xml:space="preserve">(คุณสุภนันท์) เข้ามาครับว่าประเภทของกิจการอะไรที่ต้องลงทะเบียนไทยชนะบ้างครับ ต้องทุกประเภทกิจการเลยหรือไม่ครับ</w:t>
      </w:r>
    </w:p>
    <w:p>
      <w:pPr>
        <w:pStyle w:val="BodyText"/>
      </w:pPr>
      <w:r>
        <w:t xml:space="preserve">(นายแพทย์พลวรรธน์) ประเภทกิจการที่ได้รับประกาศในราชกิจานุเบกษานะครับ กับวันที่ 17 กิจกรรมที่ผ่อนคลาย ผ่อนปรนทุกอย่างนะครับ ก็สามารถไปลงทะเบียนในระบบได้เลย เราจะมี ถ้าเป็นกิจการนั้นก็เข้าไปดูครับ ไปเลือกดูครับ ถ้าอยู่ในนั้นเราได้หมดเลยครับ</w:t>
      </w:r>
    </w:p>
    <w:p>
      <w:pPr>
        <w:pStyle w:val="BodyText"/>
      </w:pPr>
      <w:r>
        <w:t xml:space="preserve">(คุณสุภนันท์) มีสอบถามเพิ่มเติมครับ อย่างเป็นผู้ประกอบการในห้างสรรพสินค้าก็จะมีร้านที่เป็น shop เป็นห้องของตัวเอง จะต้องโหลด QR Code ของตัวเองหรือเปล่าครับ</w:t>
      </w:r>
    </w:p>
    <w:p>
      <w:pPr>
        <w:pStyle w:val="BodyText"/>
      </w:pPr>
      <w:r>
        <w:t xml:space="preserve">(นายแพทย์พลวรรธน์) ถูกต้องครับ คือต้องเลยนะครับ เพราะว่าเวลาเราเข้าไปในร้านค้า หรือห้างสรรพสินค้าส่วนใหญ่แล้ว ไม่ได้ไปเดินทั่วไปเยอะแยะ เราก็ไปเดินตาม shop ต่าง ๆ หรือจุดบริการต่าง ๆ จะทำให้เราสามารถติตามและควบคุมโรค ได้ละเอียดขึ้นครับ ก็ไม่ต้องรบกวนคนอื่นมาก ท่านไปร้านเล็ก ๆ ร้านน้อย ท่านก็ไปสแกน</w:t>
      </w:r>
    </w:p>
    <w:p>
      <w:pPr>
        <w:pStyle w:val="BodyText"/>
      </w:pPr>
      <w:r>
        <w:t xml:space="preserve">(คุณสุภนันท์) ครับ สำหรับกรณีที่ไป 1 ครอบครัวสามารถใช้ 1 ได้หรือเปล่าครับ เพราะบางครั้งอาจจะพาคุณพ่อคุณแม่ หรือลูก ๆ ที่ไม่มีโทรศัพท์ที่เชื่อมต่ออินเทอร์เน็ตได้ครับ ตัวเชื่อมต่ออินเทอร์เน็ตก็ต้องเรียนว่าเรามี WIFI น่าจะเป็น WIFI ฟรี ที่ระบบ internet ที่ทางรัฐบาลได้สนับสนุนในช่วง COVID นี้นะครับ ส่วนกรณีที่ผ่านญาติไปนะครับ ทางร้านต้องเป็นการต้องจัดบริการตรงนี้ครับ ผู้ใช้บริการต้องห่วงตัวเองกับผู้รอบข้าง ทางร้านต้องหาวิธีที่จะบันทึกว่าจะมีใครเข้าใช้บริการ อันนี้เป็นรูปแบบร้านค้าครับ</w:t>
      </w:r>
    </w:p>
    <w:p>
      <w:pPr>
        <w:pStyle w:val="BodyText"/>
      </w:pPr>
      <w:r>
        <w:t xml:space="preserve">(คุณสุภนันท์) อาจจะเป็นรูปแบบอื่น ๆ ที่ไปมีดิจิทัลใช่ไหมครับ</w:t>
      </w:r>
    </w:p>
    <w:p>
      <w:pPr>
        <w:pStyle w:val="BodyText"/>
      </w:pPr>
      <w:r>
        <w:t xml:space="preserve">(นายแพทย์ ทวีศอย่างที่ผมเรียนให้ทราบ การที่ใช้ระบบนี้ข้อดีก็คือเราก็จะทราบปริมาณของคน ณ จุดนั้น ก็เป็นความลับ เป็นเฉพาะท่านคนเดียว ไม่ต้องไปบอกคนอื่นเหมือนที่เราเห็นในช่วงที่ผ่านมา ต้องไป post ใน facebook ต้องไปโพสต์ในเฟซบุ๊กเลย ว่าวันนี้ จะไม่เกิดตรงนี้ จะมีท่านคนเดียวที่ได้รับการติดต่อว่าท่านเข้าข่ายกลุ่มเสี่ยงครับ ถ้าเป็นผู้คนอื่นที่เราไม่ต้องลงให้เขา เราลงเฉพาะของเราก่อน ส่วนถ้าไม่มีหรืออย่างไร ร้านค้าต้องเป็นคนจัดการตรงนี้ครับ หรืออบรมผู้ประกอบการ ไปแล้วครับ</w:t>
      </w:r>
    </w:p>
    <w:p>
      <w:pPr>
        <w:pStyle w:val="BodyText"/>
      </w:pPr>
      <w:r>
        <w:t xml:space="preserve">(คุณสุภนันท์) ครับ เพิ่มเติมไม่มีแล้วนะครับ สุดท้ายท่านคุณหมอพลวรรธน์จะมีคำแนะนำให้กับพี่น้องประชาชนมั่นใจในการใช้แพลตฟอร์มไทยชนะไหมครับ</w:t>
      </w:r>
    </w:p>
    <w:p>
      <w:pPr>
        <w:pStyle w:val="BodyText"/>
      </w:pPr>
      <w:r>
        <w:t xml:space="preserve">(นายแพทย์พลวรรธน์) จะเรียนให้ทราบนะครับ แพลตฟอร์มนี้ก็เป็นแพลตฟอร์มของทางราชการนะครับ ข้อมูลเข้ามาเรามีการคิดอย่างละเอียดและรอบครอบในเรื่องความมั่นคงและปลอดภัย อีกทั้งเป็นการใช้ในวัตถุประสงค์ของการควบคุมและป้องกันโรคเท่านั้น ไม่ได้มีเหตุผลด้านอื่น ก็อยากจะบอกว่าอยากจะให้ประชาชนช่วยกันลงนะครับ เช็กอิน-เช็กเอาท์ ร้านค้าก็มาลงจะได้ติดตามได้ง่าย กันแบบที่เราไม่อยากให้เกิด second wave นะครับ ในประเทศเรานะครับ ก็ผมขอฝากไว้อันเดียวนะครับ ก็คือโครงการนี้ก็มีคำนิยมเพื่อให้เกิดกำลังใจในทีมงานคือ เชื่อมั่น ปลอดภัย เชื่อใจ ไทยชนะ ครับ นี่ก็ขอบคุณครับ</w:t>
      </w:r>
    </w:p>
    <w:p>
      <w:pPr>
        <w:pStyle w:val="BodyText"/>
      </w:pPr>
      <w:r>
        <w:t xml:space="preserve">(คุณสุภนันท์) ขอบคุณครับ นายแพทย์พลวรรธน์ วิทูรกลชิต ผู้ตรวจราชการกระทรวงดิจิทัลเพื่อเศรษฐกิจและสังคมนะครับ ในฐานะของรองหัวหน้าศูนย์ปฏิบัติการข้อมูลมาตรการแก้ไขปัญหาโรคติดเชื้อไวรัสโคโรนา 2019 หรือ COVID-19 ระหว่างรอผู้แถลงท่านถัดไป ขออนุญาตให้ข้อมูลเพิ่มเติมนะครับ สำหรับผู้ป่วยยืนยันวันนี้ 3 รายนะครับ สะสม 3,028 ราย ขณะที่ยอดผู้ป่วยที่หายสะสมนะครับ ตอนนี้ 2,856 คนนะครับ และวันนี้ไม่มีรายงานผู้เสียชีวิตเพิ่มเติมตัวเลขผู้เสียชีวิตคือ การแถลงข่าวในภาคภาษาอังกฤษนะครับ สำหรับชาวต่างชาติในประเทศไทย และสื่อมวลชนที่ติดตามสถานการณ์ในบ้านเรา ขออนุญาตเรียนเชิญท่านณัฐภาณุ นพคุณนะครับ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ขอบพระคุณท่านณัฐภาณุ นพคุณ รองโฆษกกระทรวงการต่างประเทศนะครับ และทั้งหมดคือการแถลงข่าวจากศูนย์บริหารสถานการณ์โควิด-19 หรือ ศบค. ประจำวันนี้ครับ ผม สุภนันท์ ฤทธิ์มนตรี และทีมงานทั้งหมดลาก่อน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7 พ.ค. 63)</dc:title>
  <dc:creator/>
  <cp:keywords/>
  <dcterms:created xsi:type="dcterms:W3CDTF">2021-03-23T08:49:28Z</dcterms:created>
  <dcterms:modified xsi:type="dcterms:W3CDTF">2021-03-23T08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7 พฤษภาคม 2563 เวลา 10.45 น.</vt:lpwstr>
  </property>
  <property fmtid="{D5CDD505-2E9C-101B-9397-08002B2CF9AE}" pid="3" name="subtitle">
    <vt:lpwstr/>
  </property>
</Properties>
</file>